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  <w:bookmarkStart w:id="0" w:name="_GoBack"/>
            <w:bookmarkEnd w:id="0"/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6E675508" w:rsidR="00B3323C" w:rsidRPr="00B3323C" w:rsidRDefault="005D1AC1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Fluid Mechanics</w:t>
            </w:r>
          </w:p>
          <w:p w14:paraId="4B6E01CB" w14:textId="444C2D7E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  <w:r w:rsidR="005D1AC1">
              <w:rPr>
                <w:color w:val="000000" w:themeColor="text1"/>
              </w:rPr>
              <w:t xml:space="preserve"> </w:t>
            </w:r>
          </w:p>
          <w:p w14:paraId="3195A9B8" w14:textId="0DFE0C83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</w:t>
            </w:r>
          </w:p>
          <w:p w14:paraId="0FCDF008" w14:textId="6632C213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  <w:r w:rsidR="00A91C71">
              <w:rPr>
                <w:color w:val="000000" w:themeColor="text1"/>
              </w:rPr>
              <w:t xml:space="preserve"> 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47FA2177" w:rsidR="00CF19F1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8B3D35" w:rsidRPr="00C2066E" w14:paraId="40F44449" w14:textId="77777777" w:rsidTr="00EC2DEA">
        <w:trPr>
          <w:trHeight w:val="281"/>
        </w:trPr>
        <w:tc>
          <w:tcPr>
            <w:tcW w:w="10828" w:type="dxa"/>
          </w:tcPr>
          <w:p w14:paraId="4ED92CC1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7C96D19C" w14:textId="77777777" w:rsidR="008B3D35" w:rsidRPr="00C2066E" w:rsidRDefault="008B3D35" w:rsidP="00EC2DEA">
            <w:pPr>
              <w:ind w:left="29"/>
              <w:rPr>
                <w:sz w:val="10"/>
                <w:szCs w:val="12"/>
              </w:rPr>
            </w:pPr>
          </w:p>
        </w:tc>
      </w:tr>
      <w:tr w:rsidR="008B3D35" w:rsidRPr="00D63105" w14:paraId="6F88110F" w14:textId="77777777" w:rsidTr="00EC2DEA">
        <w:trPr>
          <w:trHeight w:val="625"/>
        </w:trPr>
        <w:tc>
          <w:tcPr>
            <w:tcW w:w="10828" w:type="dxa"/>
          </w:tcPr>
          <w:p w14:paraId="75EC6CA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,” Phys. Fluids, Nov. 2021 (</w:t>
            </w:r>
            <w:r>
              <w:rPr>
                <w:i/>
                <w:iCs/>
              </w:rPr>
              <w:t>under review</w:t>
            </w:r>
            <w:r>
              <w:t>).</w:t>
            </w:r>
          </w:p>
          <w:p w14:paraId="0A11FF9E" w14:textId="77777777" w:rsidR="008B3D35" w:rsidRPr="00D63105" w:rsidRDefault="008B3D35" w:rsidP="00EC2DEA">
            <w:pPr>
              <w:ind w:left="29"/>
              <w:rPr>
                <w:sz w:val="10"/>
                <w:szCs w:val="10"/>
              </w:rPr>
            </w:pPr>
          </w:p>
        </w:tc>
      </w:tr>
      <w:tr w:rsidR="008B3D35" w:rsidRPr="00425DC3" w14:paraId="3CF93267" w14:textId="77777777" w:rsidTr="00EC2DEA">
        <w:trPr>
          <w:trHeight w:val="64"/>
        </w:trPr>
        <w:tc>
          <w:tcPr>
            <w:tcW w:w="10828" w:type="dxa"/>
          </w:tcPr>
          <w:p w14:paraId="52036349" w14:textId="77777777" w:rsidR="008B3D35" w:rsidRDefault="008B3D35" w:rsidP="00EC2DEA">
            <w:pPr>
              <w:jc w:val="both"/>
              <w:rPr>
                <w:i/>
                <w:iCs/>
                <w:lang w:bidi="fa-IR"/>
              </w:rPr>
            </w:pPr>
            <w:r>
              <w:rPr>
                <w:i/>
                <w:iCs/>
                <w:lang w:bidi="fa-IR"/>
              </w:rPr>
              <w:t>In</w:t>
            </w:r>
            <w:r w:rsidRPr="00425DC3">
              <w:rPr>
                <w:i/>
                <w:iCs/>
                <w:lang w:bidi="fa-IR"/>
              </w:rPr>
              <w:t xml:space="preserve"> Preparation:</w:t>
            </w:r>
          </w:p>
          <w:p w14:paraId="6704C4A7" w14:textId="77777777" w:rsidR="008B3D35" w:rsidRPr="00425DC3" w:rsidRDefault="008B3D35" w:rsidP="00EC2DEA">
            <w:pPr>
              <w:jc w:val="both"/>
              <w:rPr>
                <w:sz w:val="4"/>
                <w:szCs w:val="6"/>
                <w:lang w:bidi="fa-IR"/>
              </w:rPr>
            </w:pPr>
          </w:p>
        </w:tc>
      </w:tr>
      <w:tr w:rsidR="008B3D35" w:rsidRPr="00D63105" w14:paraId="4227330B" w14:textId="77777777" w:rsidTr="00EC2DEA">
        <w:trPr>
          <w:trHeight w:val="625"/>
        </w:trPr>
        <w:tc>
          <w:tcPr>
            <w:tcW w:w="10828" w:type="dxa"/>
          </w:tcPr>
          <w:p w14:paraId="3F0F7D4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A novel passive geometry for inertial focusing of different-sized particles,” Sci. Rep.</w:t>
            </w:r>
          </w:p>
          <w:p w14:paraId="5046AB51" w14:textId="77777777" w:rsidR="008B3D35" w:rsidRPr="00D63105" w:rsidRDefault="008B3D35" w:rsidP="00EC2DEA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1E428790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micro-</w:t>
            </w:r>
            <w:r w:rsidR="00DB18BC">
              <w:t>swimmer</w:t>
            </w:r>
            <w:r w:rsidR="007A734B">
              <w:t>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0006224A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</w:t>
            </w:r>
            <w:r w:rsidR="00615846">
              <w:t xml:space="preserve">them </w:t>
            </w:r>
            <w:r>
              <w:t>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4DFEC1F7" w:rsidR="00C84279" w:rsidRDefault="008B3D35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Implemented a </w:t>
            </w:r>
            <w:r w:rsidR="00235582"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 w:rsidR="00235582"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63A6CC20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 w:rsidR="00C545AC">
              <w:t xml:space="preserve">Advanced </w:t>
            </w:r>
            <w:r>
              <w:t>Fluid Mechanics</w:t>
            </w:r>
            <w:r w:rsidR="00B9231C">
              <w:t xml:space="preserve">, Instructor: Dr. A. </w:t>
            </w:r>
            <w:proofErr w:type="spellStart"/>
            <w:r w:rsidR="00B9231C">
              <w:t>Ja</w:t>
            </w:r>
            <w:r w:rsidR="00C545AC">
              <w:t>lali</w:t>
            </w:r>
            <w:proofErr w:type="spellEnd"/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C545AC" w14:paraId="3BDA1A85" w14:textId="77777777" w:rsidTr="005830FE">
        <w:trPr>
          <w:trHeight w:val="311"/>
        </w:trPr>
        <w:tc>
          <w:tcPr>
            <w:tcW w:w="7608" w:type="dxa"/>
          </w:tcPr>
          <w:p w14:paraId="119FD58C" w14:textId="07BC8723" w:rsidR="00C545AC" w:rsidRPr="00273E88" w:rsidRDefault="00C545AC" w:rsidP="00C545AC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, Instructor: Dr. A. Jafari</w:t>
            </w:r>
          </w:p>
        </w:tc>
        <w:tc>
          <w:tcPr>
            <w:tcW w:w="3220" w:type="dxa"/>
          </w:tcPr>
          <w:p w14:paraId="3BD029A3" w14:textId="66990222" w:rsidR="00C545AC" w:rsidRDefault="00C545AC" w:rsidP="00C545AC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120C9D41" w14:textId="46D0FFE6" w:rsidR="00170E73" w:rsidRDefault="00170E73" w:rsidP="00170E73"/>
    <w:p w14:paraId="5AF5F751" w14:textId="77777777" w:rsidR="00170E73" w:rsidRDefault="00170E73" w:rsidP="00170E73"/>
    <w:p w14:paraId="57D0E3D6" w14:textId="215697DC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lastRenderedPageBreak/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B91101">
            <w:pPr>
              <w:spacing w:line="48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2521"/>
      </w:tblGrid>
      <w:tr w:rsidR="000B1164" w14:paraId="2AA2D499" w14:textId="0B0A970A" w:rsidTr="007C1E14">
        <w:trPr>
          <w:trHeight w:val="226"/>
        </w:trPr>
        <w:tc>
          <w:tcPr>
            <w:tcW w:w="8280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2521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7C1E14">
        <w:trPr>
          <w:trHeight w:val="362"/>
        </w:trPr>
        <w:tc>
          <w:tcPr>
            <w:tcW w:w="8280" w:type="dxa"/>
            <w:vAlign w:val="center"/>
          </w:tcPr>
          <w:p w14:paraId="43C2BD42" w14:textId="7015A809" w:rsidR="007C1E14" w:rsidRPr="00796D25" w:rsidRDefault="000B1164" w:rsidP="007C1E14">
            <w:pPr>
              <w:pStyle w:val="ListParagraph"/>
              <w:numPr>
                <w:ilvl w:val="0"/>
                <w:numId w:val="27"/>
              </w:numPr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2521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7C1E14" w14:paraId="20DF2541" w14:textId="77777777" w:rsidTr="007C1E14">
        <w:trPr>
          <w:trHeight w:val="362"/>
        </w:trPr>
        <w:tc>
          <w:tcPr>
            <w:tcW w:w="8280" w:type="dxa"/>
            <w:vAlign w:val="center"/>
          </w:tcPr>
          <w:p w14:paraId="17F19FF5" w14:textId="10EB10D9" w:rsidR="007C1E14" w:rsidRPr="00796D25" w:rsidRDefault="007C1E14" w:rsidP="007C1E14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>
              <w:t>GRE General</w:t>
            </w:r>
            <w:r w:rsidR="00044139">
              <w:t>: 315 (Verbal: 150/170, Quantitative: 165/170)</w:t>
            </w:r>
          </w:p>
        </w:tc>
        <w:tc>
          <w:tcPr>
            <w:tcW w:w="2521" w:type="dxa"/>
            <w:vAlign w:val="center"/>
          </w:tcPr>
          <w:p w14:paraId="2B922696" w14:textId="3BB899F4" w:rsidR="007C1E14" w:rsidRDefault="008B3D35" w:rsidP="00E0115F">
            <w:pPr>
              <w:pStyle w:val="Heading2"/>
              <w:outlineLvl w:val="1"/>
            </w:pPr>
            <w:r>
              <w:t>Nov. 2021</w:t>
            </w:r>
          </w:p>
        </w:tc>
      </w:tr>
      <w:tr w:rsidR="000B1164" w14:paraId="59D36A9F" w14:textId="15211ADA" w:rsidTr="007C1E14">
        <w:trPr>
          <w:trHeight w:val="453"/>
        </w:trPr>
        <w:tc>
          <w:tcPr>
            <w:tcW w:w="8280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2521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DF3122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DF3122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1D0076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1D0076" w:rsidRDefault="001D0076" w:rsidP="001D0076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315AE60" w:rsidR="001D0076" w:rsidRDefault="001D0076" w:rsidP="001D0076">
            <w:pPr>
              <w:pStyle w:val="Heading3"/>
              <w:outlineLvl w:val="2"/>
            </w:pPr>
            <w:r>
              <w:t xml:space="preserve">Prof. K. </w:t>
            </w:r>
            <w:proofErr w:type="spellStart"/>
            <w:r>
              <w:t>Sadeghy</w:t>
            </w:r>
            <w:proofErr w:type="spellEnd"/>
          </w:p>
        </w:tc>
      </w:tr>
      <w:tr w:rsidR="001D0076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1D0076" w:rsidRPr="00FF4703" w:rsidRDefault="001D0076" w:rsidP="001D0076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6E962B6D" w:rsidR="001D0076" w:rsidRPr="00FF4703" w:rsidRDefault="001D0076" w:rsidP="001D0076">
            <w:r w:rsidRPr="00FF4703">
              <w:t>Professor of Mechanical Engineering, University of Tehran</w:t>
            </w:r>
          </w:p>
        </w:tc>
      </w:tr>
      <w:tr w:rsidR="001D0076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1D0076" w:rsidRPr="00FF4703" w:rsidRDefault="001D0076" w:rsidP="001D0076">
            <w:pPr>
              <w:pStyle w:val="ListBullet"/>
              <w:numPr>
                <w:ilvl w:val="0"/>
                <w:numId w:val="30"/>
              </w:numPr>
            </w:pPr>
            <w:r>
              <w:t>Ph.D. Graduated from University of British Columbia</w:t>
            </w:r>
          </w:p>
        </w:tc>
        <w:tc>
          <w:tcPr>
            <w:tcW w:w="5408" w:type="dxa"/>
          </w:tcPr>
          <w:p w14:paraId="7A56C6F9" w14:textId="73426D9D" w:rsidR="001D0076" w:rsidRPr="00FF4703" w:rsidRDefault="001D0076" w:rsidP="00C2186E">
            <w:pPr>
              <w:pStyle w:val="ListParagraph"/>
              <w:numPr>
                <w:ilvl w:val="0"/>
                <w:numId w:val="38"/>
              </w:numPr>
            </w:pPr>
            <w:r>
              <w:t>Ph.D. Graduated from University of Toronto</w:t>
            </w:r>
          </w:p>
        </w:tc>
      </w:tr>
      <w:tr w:rsidR="001D0076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1D0076" w:rsidRDefault="00DF3122" w:rsidP="001D0076">
            <w:pPr>
              <w:spacing w:line="360" w:lineRule="auto"/>
            </w:pPr>
            <w:hyperlink r:id="rId18" w:history="1">
              <w:r w:rsidR="001D0076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4F9597BC" w:rsidR="001D0076" w:rsidRDefault="00DF3122" w:rsidP="001D0076">
            <w:pPr>
              <w:spacing w:line="360" w:lineRule="auto"/>
            </w:pPr>
            <w:hyperlink r:id="rId19" w:history="1">
              <w:r w:rsidR="001D0076" w:rsidRPr="00420A70">
                <w:rPr>
                  <w:rStyle w:val="Hyperlink"/>
                </w:rPr>
                <w:t>sadeghy@ut.ac.ir</w:t>
              </w:r>
            </w:hyperlink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20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7320F" w14:textId="77777777" w:rsidR="00DF3122" w:rsidRDefault="00DF3122" w:rsidP="0039360C">
      <w:pPr>
        <w:spacing w:after="0" w:line="240" w:lineRule="auto"/>
      </w:pPr>
      <w:r>
        <w:separator/>
      </w:r>
    </w:p>
  </w:endnote>
  <w:endnote w:type="continuationSeparator" w:id="0">
    <w:p w14:paraId="3388D4D2" w14:textId="77777777" w:rsidR="00DF3122" w:rsidRDefault="00DF3122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B3C39" w14:textId="77777777" w:rsidR="00DF3122" w:rsidRDefault="00DF3122" w:rsidP="0039360C">
      <w:pPr>
        <w:spacing w:after="0" w:line="240" w:lineRule="auto"/>
      </w:pPr>
      <w:r>
        <w:separator/>
      </w:r>
    </w:p>
  </w:footnote>
  <w:footnote w:type="continuationSeparator" w:id="0">
    <w:p w14:paraId="7120FA33" w14:textId="77777777" w:rsidR="00DF3122" w:rsidRDefault="00DF3122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01A8"/>
    <w:multiLevelType w:val="hybridMultilevel"/>
    <w:tmpl w:val="2F148730"/>
    <w:lvl w:ilvl="0" w:tplc="3136553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8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4"/>
  </w:num>
  <w:num w:numId="4">
    <w:abstractNumId w:val="16"/>
  </w:num>
  <w:num w:numId="5">
    <w:abstractNumId w:val="18"/>
  </w:num>
  <w:num w:numId="6">
    <w:abstractNumId w:val="12"/>
  </w:num>
  <w:num w:numId="7">
    <w:abstractNumId w:val="36"/>
  </w:num>
  <w:num w:numId="8">
    <w:abstractNumId w:val="37"/>
  </w:num>
  <w:num w:numId="9">
    <w:abstractNumId w:val="31"/>
  </w:num>
  <w:num w:numId="10">
    <w:abstractNumId w:val="35"/>
  </w:num>
  <w:num w:numId="11">
    <w:abstractNumId w:val="2"/>
  </w:num>
  <w:num w:numId="12">
    <w:abstractNumId w:val="25"/>
  </w:num>
  <w:num w:numId="13">
    <w:abstractNumId w:val="27"/>
  </w:num>
  <w:num w:numId="14">
    <w:abstractNumId w:val="14"/>
  </w:num>
  <w:num w:numId="15">
    <w:abstractNumId w:val="23"/>
  </w:num>
  <w:num w:numId="16">
    <w:abstractNumId w:val="26"/>
  </w:num>
  <w:num w:numId="17">
    <w:abstractNumId w:val="19"/>
  </w:num>
  <w:num w:numId="18">
    <w:abstractNumId w:val="20"/>
  </w:num>
  <w:num w:numId="19">
    <w:abstractNumId w:val="34"/>
  </w:num>
  <w:num w:numId="20">
    <w:abstractNumId w:val="30"/>
  </w:num>
  <w:num w:numId="21">
    <w:abstractNumId w:val="11"/>
  </w:num>
  <w:num w:numId="22">
    <w:abstractNumId w:val="8"/>
  </w:num>
  <w:num w:numId="23">
    <w:abstractNumId w:val="24"/>
  </w:num>
  <w:num w:numId="24">
    <w:abstractNumId w:val="9"/>
  </w:num>
  <w:num w:numId="25">
    <w:abstractNumId w:val="0"/>
  </w:num>
  <w:num w:numId="26">
    <w:abstractNumId w:val="7"/>
  </w:num>
  <w:num w:numId="27">
    <w:abstractNumId w:val="21"/>
  </w:num>
  <w:num w:numId="28">
    <w:abstractNumId w:val="28"/>
  </w:num>
  <w:num w:numId="29">
    <w:abstractNumId w:val="13"/>
  </w:num>
  <w:num w:numId="30">
    <w:abstractNumId w:val="32"/>
  </w:num>
  <w:num w:numId="31">
    <w:abstractNumId w:val="29"/>
  </w:num>
  <w:num w:numId="32">
    <w:abstractNumId w:val="22"/>
  </w:num>
  <w:num w:numId="33">
    <w:abstractNumId w:val="6"/>
  </w:num>
  <w:num w:numId="34">
    <w:abstractNumId w:val="17"/>
  </w:num>
  <w:num w:numId="35">
    <w:abstractNumId w:val="1"/>
  </w:num>
  <w:num w:numId="36">
    <w:abstractNumId w:val="33"/>
  </w:num>
  <w:num w:numId="37">
    <w:abstractNumId w:val="3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asFAOj6GUgtAAAA"/>
  </w:docVars>
  <w:rsids>
    <w:rsidRoot w:val="00694378"/>
    <w:rsid w:val="0000263A"/>
    <w:rsid w:val="00005A66"/>
    <w:rsid w:val="00023311"/>
    <w:rsid w:val="000312FE"/>
    <w:rsid w:val="00041612"/>
    <w:rsid w:val="00042D51"/>
    <w:rsid w:val="00044139"/>
    <w:rsid w:val="0004795F"/>
    <w:rsid w:val="0005048D"/>
    <w:rsid w:val="00051734"/>
    <w:rsid w:val="000531A2"/>
    <w:rsid w:val="000626B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4149B"/>
    <w:rsid w:val="0015575C"/>
    <w:rsid w:val="0016254E"/>
    <w:rsid w:val="00165276"/>
    <w:rsid w:val="001658FC"/>
    <w:rsid w:val="00170E73"/>
    <w:rsid w:val="001730F8"/>
    <w:rsid w:val="00184814"/>
    <w:rsid w:val="001A4C83"/>
    <w:rsid w:val="001B2A4D"/>
    <w:rsid w:val="001B332F"/>
    <w:rsid w:val="001C0181"/>
    <w:rsid w:val="001C6E31"/>
    <w:rsid w:val="001D0076"/>
    <w:rsid w:val="001D41C9"/>
    <w:rsid w:val="001D4486"/>
    <w:rsid w:val="001E0848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5698F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34CC1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94169"/>
    <w:rsid w:val="005A0A6D"/>
    <w:rsid w:val="005A2D8A"/>
    <w:rsid w:val="005A2D9B"/>
    <w:rsid w:val="005B0FB6"/>
    <w:rsid w:val="005D1AC1"/>
    <w:rsid w:val="005D77AA"/>
    <w:rsid w:val="005E339C"/>
    <w:rsid w:val="005E4B93"/>
    <w:rsid w:val="005F2352"/>
    <w:rsid w:val="006128D9"/>
    <w:rsid w:val="00615846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0EBB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854B6"/>
    <w:rsid w:val="007950E2"/>
    <w:rsid w:val="00796D25"/>
    <w:rsid w:val="007A5568"/>
    <w:rsid w:val="007A5F81"/>
    <w:rsid w:val="007A734B"/>
    <w:rsid w:val="007C1E14"/>
    <w:rsid w:val="007C6B2E"/>
    <w:rsid w:val="007C7327"/>
    <w:rsid w:val="007D760D"/>
    <w:rsid w:val="007E19B8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B3D35"/>
    <w:rsid w:val="008C0151"/>
    <w:rsid w:val="008C7051"/>
    <w:rsid w:val="008C79DD"/>
    <w:rsid w:val="008E410B"/>
    <w:rsid w:val="008E5353"/>
    <w:rsid w:val="008E7ADC"/>
    <w:rsid w:val="008F0D78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3639D"/>
    <w:rsid w:val="00A40C30"/>
    <w:rsid w:val="00A42C38"/>
    <w:rsid w:val="00A71692"/>
    <w:rsid w:val="00A777C2"/>
    <w:rsid w:val="00A83760"/>
    <w:rsid w:val="00A9141F"/>
    <w:rsid w:val="00A91C71"/>
    <w:rsid w:val="00AB3954"/>
    <w:rsid w:val="00AC28C3"/>
    <w:rsid w:val="00AD0694"/>
    <w:rsid w:val="00AE2CE5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1101"/>
    <w:rsid w:val="00B9231C"/>
    <w:rsid w:val="00B93E0C"/>
    <w:rsid w:val="00BA2791"/>
    <w:rsid w:val="00BA4A88"/>
    <w:rsid w:val="00BA7AFE"/>
    <w:rsid w:val="00BB73D3"/>
    <w:rsid w:val="00BC64A3"/>
    <w:rsid w:val="00BD0120"/>
    <w:rsid w:val="00BD5EA3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186E"/>
    <w:rsid w:val="00C2537D"/>
    <w:rsid w:val="00C27B92"/>
    <w:rsid w:val="00C30148"/>
    <w:rsid w:val="00C4424F"/>
    <w:rsid w:val="00C545AC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20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569DF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18BC"/>
    <w:rsid w:val="00DB6B8A"/>
    <w:rsid w:val="00DC4B0A"/>
    <w:rsid w:val="00DD53A2"/>
    <w:rsid w:val="00DE2270"/>
    <w:rsid w:val="00DF3122"/>
    <w:rsid w:val="00DF6398"/>
    <w:rsid w:val="00E0115F"/>
    <w:rsid w:val="00E13E6E"/>
    <w:rsid w:val="00E203C0"/>
    <w:rsid w:val="00E2163C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305F"/>
    <w:rsid w:val="00EC52D7"/>
    <w:rsid w:val="00ED158D"/>
    <w:rsid w:val="00ED188F"/>
    <w:rsid w:val="00ED5034"/>
    <w:rsid w:val="00ED5E64"/>
    <w:rsid w:val="00ED6565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hyperlink" Target="mailto:sadeghy@ut.ac.i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F99CB-FA3D-42EB-941C-D856163A1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6</TotalTime>
  <Pages>3</Pages>
  <Words>1223</Words>
  <Characters>69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28</cp:revision>
  <cp:lastPrinted>2021-11-17T20:02:00Z</cp:lastPrinted>
  <dcterms:created xsi:type="dcterms:W3CDTF">2021-08-10T11:29:00Z</dcterms:created>
  <dcterms:modified xsi:type="dcterms:W3CDTF">2021-11-30T17:59:00Z</dcterms:modified>
</cp:coreProperties>
</file>